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E6EE7" w:rsidRDefault="003E6EE7" w:rsidP="003E6EE7">
      <w:pPr>
        <w:pStyle w:val="Title"/>
      </w:pPr>
      <w:r>
        <w:t>How to use Beaverbrook Street Party Template</w:t>
      </w:r>
    </w:p>
    <w:p w:rsidR="003E6EE7" w:rsidRDefault="003E6EE7"/>
    <w:p w:rsidR="003E6EE7" w:rsidRDefault="003E6EE7">
      <w:r>
        <w:t>This template includes a background graphic which you can insert graphics and text (text boxes) anywhere on top of the graphic</w:t>
      </w:r>
    </w:p>
    <w:p w:rsidR="003E6EE7" w:rsidRDefault="003E6EE7"/>
    <w:p w:rsidR="003E6EE7" w:rsidRDefault="003E6EE7">
      <w:r>
        <w:t xml:space="preserve">The template graphic is in black and white and will print as black and white. You can replace the background graphic (instructions on creating a one page file with graphic background see </w:t>
      </w:r>
      <w:hyperlink r:id="rId7" w:anchor="Inserting-a-Shape-with-an-Image-Fill" w:history="1">
        <w:r w:rsidRPr="003E6EE7">
          <w:rPr>
            <w:rStyle w:val="Hyperlink"/>
          </w:rPr>
          <w:t>this link</w:t>
        </w:r>
      </w:hyperlink>
      <w:r>
        <w:t>)</w:t>
      </w:r>
    </w:p>
    <w:p w:rsidR="003E6EE7" w:rsidRDefault="003E6EE7"/>
    <w:p w:rsidR="003E6EE7" w:rsidRDefault="003E6EE7">
      <w:r>
        <w:t xml:space="preserve">Text boxes (with an outline in red) have been placed on the background for key information for your hand out. </w:t>
      </w:r>
    </w:p>
    <w:p w:rsidR="003E6EE7" w:rsidRDefault="003E6EE7"/>
    <w:p w:rsidR="003E6EE7" w:rsidRDefault="003E6EE7">
      <w:r>
        <w:t>Using Microsoft Word (or any compatible word processing app that can work with this template) you can:</w:t>
      </w:r>
    </w:p>
    <w:p w:rsidR="003E6EE7" w:rsidRDefault="003E6EE7" w:rsidP="003E6EE7">
      <w:pPr>
        <w:pStyle w:val="ListBullet"/>
      </w:pPr>
      <w:r>
        <w:t>Change the text and the text font, size and colour</w:t>
      </w:r>
    </w:p>
    <w:p w:rsidR="003E6EE7" w:rsidRDefault="003E6EE7" w:rsidP="003E6EE7">
      <w:pPr>
        <w:pStyle w:val="ListBullet"/>
      </w:pPr>
      <w:r>
        <w:t>Change the colour of the text box outline (including transparent/invisible)</w:t>
      </w:r>
    </w:p>
    <w:p w:rsidR="003E6EE7" w:rsidRDefault="003E6EE7" w:rsidP="003E6EE7">
      <w:pPr>
        <w:pStyle w:val="ListBullet"/>
      </w:pPr>
      <w:r>
        <w:t>Change the location and shape of a text box</w:t>
      </w:r>
    </w:p>
    <w:p w:rsidR="003E6EE7" w:rsidRDefault="003E6EE7" w:rsidP="003E6EE7">
      <w:pPr>
        <w:pStyle w:val="ListBullet"/>
        <w:numPr>
          <w:ilvl w:val="0"/>
          <w:numId w:val="0"/>
        </w:numPr>
        <w:ind w:left="360" w:hanging="360"/>
      </w:pPr>
    </w:p>
    <w:p w:rsidR="003E6EE7" w:rsidRDefault="003E6EE7" w:rsidP="00C6131A">
      <w:r>
        <w:t xml:space="preserve">In addition to this template, we have provided </w:t>
      </w:r>
      <w:r w:rsidR="00C6131A">
        <w:t>filled in example (using this template in both Colour and Black and White)</w:t>
      </w:r>
      <w:r>
        <w:t xml:space="preserve">, which </w:t>
      </w:r>
      <w:r w:rsidR="00C6131A">
        <w:t>are filled</w:t>
      </w:r>
      <w:r>
        <w:t xml:space="preserve"> in</w:t>
      </w:r>
      <w:r w:rsidR="00C6131A">
        <w:t xml:space="preserve"> for Pentland Cres/Place &amp; Leacock</w:t>
      </w:r>
    </w:p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/>
    <w:p w:rsidR="003E6EE7" w:rsidRDefault="003E6EE7">
      <w:r>
        <w:br w:type="page"/>
      </w:r>
    </w:p>
    <w:p w:rsidR="003E6EE7" w:rsidRDefault="003E6EE7"/>
    <w:p w:rsidR="00A37E66" w:rsidRDefault="002B124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4CF90F9" wp14:editId="39F97D12">
                <wp:simplePos x="0" y="0"/>
                <wp:positionH relativeFrom="column">
                  <wp:posOffset>743585</wp:posOffset>
                </wp:positionH>
                <wp:positionV relativeFrom="paragraph">
                  <wp:posOffset>7636510</wp:posOffset>
                </wp:positionV>
                <wp:extent cx="3514725" cy="638175"/>
                <wp:effectExtent l="0" t="0" r="28575" b="28575"/>
                <wp:wrapSquare wrapText="bothSides"/>
                <wp:docPr id="1841153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  <w:r w:rsidRPr="002B1249">
                              <w:rPr>
                                <w:color w:val="00B0F0"/>
                                <w:sz w:val="32"/>
                                <w:szCs w:val="32"/>
                              </w:rPr>
                              <w:t>For More Info: [person, phone, email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CF90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8.55pt;margin-top:601.3pt;width:276.75pt;height:5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" strokecolor="red">
                <v:textbox>
                  <w:txbxContent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  <w:r w:rsidRPr="002B1249">
                        <w:rPr>
                          <w:color w:val="00B0F0"/>
                          <w:sz w:val="32"/>
                          <w:szCs w:val="32"/>
                        </w:rPr>
                        <w:t>For More Info: [person, phone, email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6DFEDF0" wp14:editId="77B7CBAD">
                <wp:simplePos x="0" y="0"/>
                <wp:positionH relativeFrom="column">
                  <wp:posOffset>2829560</wp:posOffset>
                </wp:positionH>
                <wp:positionV relativeFrom="paragraph">
                  <wp:posOffset>2235835</wp:posOffset>
                </wp:positionV>
                <wp:extent cx="3810000" cy="676275"/>
                <wp:effectExtent l="0" t="0" r="19050" b="28575"/>
                <wp:wrapSquare wrapText="bothSides"/>
                <wp:docPr id="725615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  <w:r w:rsidRPr="002B1249">
                              <w:rPr>
                                <w:color w:val="00B0F0"/>
                                <w:sz w:val="32"/>
                                <w:szCs w:val="32"/>
                              </w:rPr>
                              <w:t>[Location(s)] – suggested: addresses where people bring food and dri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FEDF0" id="_x0000_s1027" type="#_x0000_t202" style="position:absolute;margin-left:222.8pt;margin-top:176.05pt;width:300pt;height:53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" strokecolor="red">
                <v:textbox>
                  <w:txbxContent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  <w:r w:rsidRPr="002B1249">
                        <w:rPr>
                          <w:color w:val="00B0F0"/>
                          <w:sz w:val="32"/>
                          <w:szCs w:val="32"/>
                        </w:rPr>
                        <w:t>[Location(s)] – suggested: addresses where people bring food and drin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7BAF79" wp14:editId="39077120">
                <wp:simplePos x="0" y="0"/>
                <wp:positionH relativeFrom="column">
                  <wp:posOffset>734060</wp:posOffset>
                </wp:positionH>
                <wp:positionV relativeFrom="paragraph">
                  <wp:posOffset>2054860</wp:posOffset>
                </wp:positionV>
                <wp:extent cx="1847850" cy="885825"/>
                <wp:effectExtent l="0" t="0" r="19050" b="28575"/>
                <wp:wrapSquare wrapText="bothSides"/>
                <wp:docPr id="2072101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  <w:r w:rsidRPr="002B1249">
                              <w:rPr>
                                <w:color w:val="00B0F0"/>
                                <w:sz w:val="32"/>
                                <w:szCs w:val="32"/>
                              </w:rPr>
                              <w:t>[</w:t>
                            </w:r>
                            <w:r w:rsidRPr="002B1249">
                              <w:rPr>
                                <w:color w:val="00B0F0"/>
                                <w:sz w:val="32"/>
                                <w:szCs w:val="32"/>
                              </w:rPr>
                              <w:t>Day, Date, Ti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BAF79" id="_x0000_s1028" type="#_x0000_t202" style="position:absolute;margin-left:57.8pt;margin-top:161.8pt;width:145.5pt;height:6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" strokecolor="red">
                <v:textbox>
                  <w:txbxContent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  <w:r w:rsidRPr="002B1249">
                        <w:rPr>
                          <w:color w:val="00B0F0"/>
                          <w:sz w:val="32"/>
                          <w:szCs w:val="32"/>
                        </w:rPr>
                        <w:t>[</w:t>
                      </w:r>
                      <w:r w:rsidRPr="002B1249">
                        <w:rPr>
                          <w:color w:val="00B0F0"/>
                          <w:sz w:val="32"/>
                          <w:szCs w:val="32"/>
                        </w:rPr>
                        <w:t>Day, Date, Time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A46C3B0" wp14:editId="27CDF7FA">
                <wp:simplePos x="0" y="0"/>
                <wp:positionH relativeFrom="column">
                  <wp:posOffset>1124585</wp:posOffset>
                </wp:positionH>
                <wp:positionV relativeFrom="paragraph">
                  <wp:posOffset>4816475</wp:posOffset>
                </wp:positionV>
                <wp:extent cx="5010150" cy="2314575"/>
                <wp:effectExtent l="0" t="0" r="19050" b="28575"/>
                <wp:wrapSquare wrapText="bothSides"/>
                <wp:docPr id="1093926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  <w:r w:rsidRPr="002B1249">
                              <w:rPr>
                                <w:color w:val="00B0F0"/>
                                <w:sz w:val="72"/>
                                <w:szCs w:val="72"/>
                              </w:rPr>
                              <w:t>[instructions to neighbour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6C3B0" id="_x0000_s1029" type="#_x0000_t202" style="position:absolute;margin-left:88.55pt;margin-top:379.25pt;width:394.5pt;height:182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" strokecolor="red">
                <v:textbox>
                  <w:txbxContent>
                    <w:p w:rsidR="002B1249" w:rsidRPr="002B1249" w:rsidRDefault="002B1249" w:rsidP="002B1249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  <w:r w:rsidRPr="002B1249">
                        <w:rPr>
                          <w:color w:val="00B0F0"/>
                          <w:sz w:val="72"/>
                          <w:szCs w:val="72"/>
                        </w:rPr>
                        <w:t>[instructions to neighbours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800985</wp:posOffset>
                </wp:positionH>
                <wp:positionV relativeFrom="paragraph">
                  <wp:posOffset>1426210</wp:posOffset>
                </wp:positionV>
                <wp:extent cx="3848100" cy="704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2B1249" w:rsidRDefault="002B1249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  <w:r w:rsidRPr="002B1249">
                              <w:rPr>
                                <w:color w:val="00B0F0"/>
                                <w:sz w:val="72"/>
                                <w:szCs w:val="72"/>
                              </w:rPr>
                              <w:t>[Steet Name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20.55pt;margin-top:112.3pt;width:303pt;height:5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" strokecolor="red">
                <v:textbox>
                  <w:txbxContent>
                    <w:p w:rsidR="002B1249" w:rsidRPr="002B1249" w:rsidRDefault="002B1249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  <w:r w:rsidRPr="002B1249">
                        <w:rPr>
                          <w:color w:val="00B0F0"/>
                          <w:sz w:val="72"/>
                          <w:szCs w:val="72"/>
                        </w:rPr>
                        <w:t>[Steet Names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1AC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-2540</wp:posOffset>
                </wp:positionV>
                <wp:extent cx="7400925" cy="9572625"/>
                <wp:effectExtent l="0" t="0" r="9525" b="9525"/>
                <wp:wrapNone/>
                <wp:docPr id="16287180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9572625"/>
                        </a:xfrm>
                        <a:prstGeom prst="rect">
                          <a:avLst/>
                        </a:prstGeom>
                        <a:blipFill dpi="0"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26DA8C" id="Rectangle 1" o:spid="_x0000_s1026" style="position:absolute;margin-left:.05pt;margin-top:-.2pt;width:582.75pt;height:75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" stroked="f" strokeweight="1pt">
                <v:fill r:id="rId9" o:title="" recolor="t" rotate="t" type="frame"/>
              </v:rect>
            </w:pict>
          </mc:Fallback>
        </mc:AlternateContent>
      </w:r>
    </w:p>
    <w:sectPr w:rsidR="00A37E66" w:rsidSect="009C53E4">
      <w:pgSz w:w="12240" w:h="15840" w:code="1"/>
      <w:pgMar w:top="284" w:right="284" w:bottom="284" w:left="28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C35A3" w:rsidRDefault="005C35A3" w:rsidP="009C53E4">
      <w:r>
        <w:separator/>
      </w:r>
    </w:p>
  </w:endnote>
  <w:endnote w:type="continuationSeparator" w:id="0">
    <w:p w:rsidR="005C35A3" w:rsidRDefault="005C35A3" w:rsidP="009C5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C35A3" w:rsidRDefault="005C35A3" w:rsidP="009C53E4">
      <w:r>
        <w:separator/>
      </w:r>
    </w:p>
  </w:footnote>
  <w:footnote w:type="continuationSeparator" w:id="0">
    <w:p w:rsidR="005C35A3" w:rsidRDefault="005C35A3" w:rsidP="009C5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875674">
    <w:abstractNumId w:val="2"/>
  </w:num>
  <w:num w:numId="2" w16cid:durableId="948321432">
    <w:abstractNumId w:val="1"/>
  </w:num>
  <w:num w:numId="3" w16cid:durableId="1124737773">
    <w:abstractNumId w:val="0"/>
  </w:num>
  <w:num w:numId="4" w16cid:durableId="14589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zQysTSysDQwsTRR0lEKTi0uzszPAykwrAUAdTIsfSwAAAA="/>
  </w:docVars>
  <w:rsids>
    <w:rsidRoot w:val="009C53E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71D"/>
    <w:rsid w:val="002B1249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E6EE7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5A3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53E4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31A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B0864"/>
    <w:rsid w:val="00CB1B57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31608"/>
    <w:rsid w:val="00D31986"/>
    <w:rsid w:val="00D35792"/>
    <w:rsid w:val="00D35C9F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1ACE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A3A2F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6ED5E6"/>
  <w15:chartTrackingRefBased/>
  <w15:docId w15:val="{875900CE-CD6E-4254-8A1E-5779B550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249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paragraph" w:styleId="Header">
    <w:name w:val="header"/>
    <w:basedOn w:val="Normal"/>
    <w:link w:val="HeaderChar"/>
    <w:rsid w:val="009C53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53E4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9C53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53E4"/>
    <w:rPr>
      <w:rFonts w:ascii="Arial" w:hAnsi="Arial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3E6E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E6EE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Hyperlink">
    <w:name w:val="Hyperlink"/>
    <w:basedOn w:val="DefaultParagraphFont"/>
    <w:rsid w:val="003E6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wikihow.com/Insert-a-Background-Image-on-One-Page-in-Wor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MSOffice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33</TotalTime>
  <Pages>2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Thomson</cp:lastModifiedBy>
  <cp:revision>4</cp:revision>
  <dcterms:created xsi:type="dcterms:W3CDTF">2023-06-11T18:05:00Z</dcterms:created>
  <dcterms:modified xsi:type="dcterms:W3CDTF">2023-06-11T18:38:00Z</dcterms:modified>
</cp:coreProperties>
</file>